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6D61B16" w14:textId="419E96C2" w:rsidR="00F9523B" w:rsidRPr="00250596" w:rsidRDefault="00250596" w:rsidP="00250596">
      <w:pPr>
        <w:pStyle w:val="ListParagraph"/>
        <w:numPr>
          <w:ilvl w:val="0"/>
          <w:numId w:val="2"/>
        </w:numPr>
        <w:rPr>
          <w:u w:val="single"/>
        </w:rPr>
      </w:pPr>
      <w:r w:rsidRPr="00250596">
        <w:rPr>
          <w:u w:val="single"/>
        </w:rPr>
        <w:t>Software Pre-requites:</w:t>
      </w:r>
    </w:p>
    <w:p w14:paraId="53FA11B6" w14:textId="6B5BDC89" w:rsidR="00250596" w:rsidRDefault="00250596" w:rsidP="00250596">
      <w:r>
        <w:t>In order to run the project code, the following software need to be installed:</w:t>
      </w:r>
    </w:p>
    <w:p w14:paraId="27E711BC" w14:textId="0D41A49D" w:rsidR="00250596" w:rsidRDefault="00250596" w:rsidP="00250596">
      <w:pPr>
        <w:pStyle w:val="ListParagraph"/>
        <w:numPr>
          <w:ilvl w:val="0"/>
          <w:numId w:val="1"/>
        </w:numPr>
      </w:pPr>
      <w:r>
        <w:t>Python 2.7</w:t>
      </w:r>
    </w:p>
    <w:p w14:paraId="606152BC" w14:textId="48276636" w:rsidR="00250596" w:rsidRDefault="00250596" w:rsidP="00250596">
      <w:pPr>
        <w:pStyle w:val="ListParagraph"/>
        <w:numPr>
          <w:ilvl w:val="0"/>
          <w:numId w:val="1"/>
        </w:numPr>
      </w:pPr>
      <w:r>
        <w:t xml:space="preserve">Pandas, Numpy, </w:t>
      </w:r>
      <w:proofErr w:type="spellStart"/>
      <w:r>
        <w:t>Matlibplot</w:t>
      </w:r>
      <w:proofErr w:type="spellEnd"/>
      <w:r>
        <w:t xml:space="preserve"> packages</w:t>
      </w:r>
    </w:p>
    <w:p w14:paraId="2A89078D" w14:textId="567016B5" w:rsidR="00250596" w:rsidRDefault="00250596" w:rsidP="00250596">
      <w:pPr>
        <w:pStyle w:val="ListParagraph"/>
        <w:numPr>
          <w:ilvl w:val="0"/>
          <w:numId w:val="1"/>
        </w:numPr>
      </w:pPr>
      <w:proofErr w:type="spellStart"/>
      <w:r>
        <w:t>Tensorfow</w:t>
      </w:r>
      <w:proofErr w:type="spellEnd"/>
      <w:r>
        <w:t xml:space="preserve"> Package</w:t>
      </w:r>
    </w:p>
    <w:p w14:paraId="25240695" w14:textId="155B7541" w:rsidR="00250596" w:rsidRDefault="00250596" w:rsidP="00250596">
      <w:pPr>
        <w:pStyle w:val="ListParagraph"/>
        <w:numPr>
          <w:ilvl w:val="0"/>
          <w:numId w:val="1"/>
        </w:numPr>
      </w:pPr>
      <w:r>
        <w:t>Theano Package</w:t>
      </w:r>
    </w:p>
    <w:p w14:paraId="70ADEDE4" w14:textId="6D3D03FC" w:rsidR="00250596" w:rsidRDefault="00250596" w:rsidP="00250596">
      <w:pPr>
        <w:pStyle w:val="ListParagraph"/>
        <w:numPr>
          <w:ilvl w:val="0"/>
          <w:numId w:val="1"/>
        </w:numPr>
      </w:pPr>
      <w:r>
        <w:t>Keras Package</w:t>
      </w:r>
    </w:p>
    <w:p w14:paraId="58CECED6" w14:textId="323BE673" w:rsidR="00250596" w:rsidRDefault="00250596" w:rsidP="00250596">
      <w:pPr>
        <w:pStyle w:val="ListParagraph"/>
        <w:numPr>
          <w:ilvl w:val="0"/>
          <w:numId w:val="1"/>
        </w:numPr>
      </w:pPr>
      <w:r>
        <w:t>DEAP Package</w:t>
      </w:r>
    </w:p>
    <w:p w14:paraId="3F04A02C" w14:textId="6D4369E8" w:rsidR="00250596" w:rsidRDefault="00250596" w:rsidP="00250596">
      <w:pPr>
        <w:pStyle w:val="ListParagraph"/>
        <w:numPr>
          <w:ilvl w:val="0"/>
          <w:numId w:val="1"/>
        </w:numPr>
      </w:pPr>
      <w:r>
        <w:t>Jupyter Notebook</w:t>
      </w:r>
    </w:p>
    <w:p w14:paraId="2EAE6362" w14:textId="4A69B8A5" w:rsidR="00250596" w:rsidRDefault="00250596" w:rsidP="00250596"/>
    <w:p w14:paraId="54DD6A6E" w14:textId="2F49BFA5" w:rsidR="00250596" w:rsidRPr="00250596" w:rsidRDefault="00250596" w:rsidP="00250596">
      <w:pPr>
        <w:pStyle w:val="ListParagraph"/>
        <w:numPr>
          <w:ilvl w:val="0"/>
          <w:numId w:val="2"/>
        </w:numPr>
        <w:rPr>
          <w:u w:val="single"/>
        </w:rPr>
      </w:pPr>
      <w:r w:rsidRPr="00250596">
        <w:rPr>
          <w:u w:val="single"/>
        </w:rPr>
        <w:t xml:space="preserve">To Run the Static ANN </w:t>
      </w:r>
    </w:p>
    <w:p w14:paraId="7ECB7984" w14:textId="6802EF98" w:rsidR="00250596" w:rsidRDefault="00250596" w:rsidP="00250596">
      <w:r>
        <w:t xml:space="preserve">For CPU: </w:t>
      </w:r>
      <w:r>
        <w:t xml:space="preserve">run from command line python </w:t>
      </w:r>
      <w:r w:rsidRPr="00250596">
        <w:t>MLP_Static_CPU.py</w:t>
      </w:r>
    </w:p>
    <w:p w14:paraId="6AF8735B" w14:textId="77777777" w:rsidR="00250596" w:rsidRDefault="00250596" w:rsidP="00250596">
      <w:r>
        <w:t>( note you need to change manually in the code the dataset number , and filters)</w:t>
      </w:r>
    </w:p>
    <w:p w14:paraId="25165B09" w14:textId="65AF415B" w:rsidR="00250596" w:rsidRDefault="00250596" w:rsidP="00250596"/>
    <w:p w14:paraId="0F6B3F24" w14:textId="7FB73F1F" w:rsidR="00250596" w:rsidRPr="00250596" w:rsidRDefault="00250596" w:rsidP="00250596">
      <w:pPr>
        <w:pStyle w:val="ListParagraph"/>
        <w:numPr>
          <w:ilvl w:val="0"/>
          <w:numId w:val="2"/>
        </w:numPr>
        <w:rPr>
          <w:u w:val="single"/>
        </w:rPr>
      </w:pPr>
      <w:r w:rsidRPr="00250596">
        <w:rPr>
          <w:u w:val="single"/>
        </w:rPr>
        <w:t>To Run the Dynamic ANN</w:t>
      </w:r>
    </w:p>
    <w:p w14:paraId="5AF91893" w14:textId="586E5AAD" w:rsidR="00250596" w:rsidRDefault="00250596" w:rsidP="00250596">
      <w:r>
        <w:t xml:space="preserve">For CPU </w:t>
      </w:r>
      <w:r>
        <w:t xml:space="preserve">: </w:t>
      </w:r>
      <w:r>
        <w:t xml:space="preserve">run from command line python </w:t>
      </w:r>
      <w:r w:rsidRPr="00250596">
        <w:t>MLP_Dynamic_CPU</w:t>
      </w:r>
      <w:r w:rsidRPr="00250596">
        <w:t>.py</w:t>
      </w:r>
    </w:p>
    <w:p w14:paraId="46C34918" w14:textId="77777777" w:rsidR="00250596" w:rsidRDefault="00250596" w:rsidP="00250596">
      <w:r>
        <w:t>( note you need to change manually in the code the dataset number , and filters)</w:t>
      </w:r>
    </w:p>
    <w:p w14:paraId="096AA5F7" w14:textId="5B6DB671" w:rsidR="00250596" w:rsidRDefault="00250596" w:rsidP="00250596"/>
    <w:p w14:paraId="1AFCF25B" w14:textId="22AE31FD" w:rsidR="00250596" w:rsidRPr="00250596" w:rsidRDefault="00250596" w:rsidP="00250596">
      <w:pPr>
        <w:pStyle w:val="ListParagraph"/>
        <w:numPr>
          <w:ilvl w:val="0"/>
          <w:numId w:val="2"/>
        </w:numPr>
        <w:rPr>
          <w:u w:val="single"/>
        </w:rPr>
      </w:pPr>
      <w:r w:rsidRPr="00250596">
        <w:rPr>
          <w:u w:val="single"/>
        </w:rPr>
        <w:t>To Run Static ANN with GA</w:t>
      </w:r>
    </w:p>
    <w:p w14:paraId="246DD48A" w14:textId="77777777" w:rsidR="00250596" w:rsidRDefault="00250596" w:rsidP="00250596">
      <w:r>
        <w:t>run from command line</w:t>
      </w:r>
      <w:r>
        <w:t>:</w:t>
      </w:r>
    </w:p>
    <w:p w14:paraId="191E5942" w14:textId="418E3AA2" w:rsidR="00250596" w:rsidRDefault="00250596" w:rsidP="00250596">
      <w:r>
        <w:t xml:space="preserve">python </w:t>
      </w:r>
      <w:r w:rsidRPr="00250596">
        <w:t>GA_with_Static_MPL-XX_ver2</w:t>
      </w:r>
      <w:r>
        <w:t xml:space="preserve">.py &lt; dataset number&gt; &lt; unit filter default &gt; &lt; population size&gt; &lt; generation number&gt; </w:t>
      </w:r>
    </w:p>
    <w:p w14:paraId="28795EA9" w14:textId="53313F27" w:rsidR="00250596" w:rsidRDefault="00250596" w:rsidP="00250596"/>
    <w:p w14:paraId="2350B022" w14:textId="22BD477C" w:rsidR="00250596" w:rsidRPr="00250596" w:rsidRDefault="00250596" w:rsidP="00250596">
      <w:pPr>
        <w:pStyle w:val="ListParagraph"/>
        <w:numPr>
          <w:ilvl w:val="0"/>
          <w:numId w:val="2"/>
        </w:numPr>
        <w:rPr>
          <w:u w:val="single"/>
        </w:rPr>
      </w:pPr>
      <w:r w:rsidRPr="00250596">
        <w:rPr>
          <w:u w:val="single"/>
        </w:rPr>
        <w:t xml:space="preserve">To Run Dynamic ANN with GA </w:t>
      </w:r>
    </w:p>
    <w:p w14:paraId="7B580DC7" w14:textId="49146A93" w:rsidR="00250596" w:rsidRDefault="00250596" w:rsidP="00250596">
      <w:r>
        <w:t xml:space="preserve">python </w:t>
      </w:r>
      <w:r w:rsidRPr="00250596">
        <w:t>GA_with_Dynamic_MPL-ver4xx</w:t>
      </w:r>
      <w:r>
        <w:t xml:space="preserve">.py </w:t>
      </w:r>
      <w:r>
        <w:t xml:space="preserve">&lt; dataset number&gt; &lt; unit filter default &gt; &lt; population size&gt; &lt; generation number&gt; </w:t>
      </w:r>
    </w:p>
    <w:p w14:paraId="4E42FFB1" w14:textId="77777777" w:rsidR="00250596" w:rsidRDefault="00250596" w:rsidP="00250596"/>
    <w:p w14:paraId="1B945845" w14:textId="4FF16FCD" w:rsidR="00250596" w:rsidRPr="00250596" w:rsidRDefault="00250596" w:rsidP="00250596">
      <w:pPr>
        <w:pStyle w:val="ListParagraph"/>
        <w:numPr>
          <w:ilvl w:val="0"/>
          <w:numId w:val="2"/>
        </w:numPr>
        <w:rPr>
          <w:u w:val="single"/>
        </w:rPr>
      </w:pPr>
      <w:r w:rsidRPr="00250596">
        <w:rPr>
          <w:u w:val="single"/>
        </w:rPr>
        <w:t xml:space="preserve">To Run LSTM </w:t>
      </w:r>
    </w:p>
    <w:p w14:paraId="7DDC30CC" w14:textId="0B69119F" w:rsidR="00250596" w:rsidRDefault="00250596" w:rsidP="00250596">
      <w:pPr>
        <w:pStyle w:val="ListParagraph"/>
        <w:numPr>
          <w:ilvl w:val="0"/>
          <w:numId w:val="3"/>
        </w:numPr>
      </w:pPr>
      <w:r>
        <w:t xml:space="preserve">For CPU : </w:t>
      </w:r>
      <w:r>
        <w:t xml:space="preserve">run from command line python </w:t>
      </w:r>
      <w:r w:rsidRPr="00250596">
        <w:t>LTSM</w:t>
      </w:r>
      <w:r w:rsidRPr="00250596">
        <w:t>.py</w:t>
      </w:r>
      <w:r>
        <w:t xml:space="preserve"> </w:t>
      </w:r>
    </w:p>
    <w:p w14:paraId="58D5ABFF" w14:textId="2AD02D69" w:rsidR="00250596" w:rsidRDefault="00250596" w:rsidP="00250596">
      <w:r>
        <w:t>( note you need to change manually in the code the dataset number , and filters)</w:t>
      </w:r>
    </w:p>
    <w:p w14:paraId="7D5F6701" w14:textId="77777777" w:rsidR="00250596" w:rsidRDefault="00250596" w:rsidP="00250596">
      <w:r>
        <w:t xml:space="preserve">For GPU : </w:t>
      </w:r>
    </w:p>
    <w:p w14:paraId="4D272575" w14:textId="7830976D" w:rsidR="00250596" w:rsidRDefault="00250596" w:rsidP="00250596">
      <w:pPr>
        <w:pStyle w:val="ListParagraph"/>
        <w:numPr>
          <w:ilvl w:val="0"/>
          <w:numId w:val="3"/>
        </w:numPr>
      </w:pPr>
      <w:r>
        <w:lastRenderedPageBreak/>
        <w:t>run from command line</w:t>
      </w:r>
      <w:r>
        <w:t xml:space="preserve"> with the parameters:</w:t>
      </w:r>
      <w:r>
        <w:br/>
      </w:r>
      <w:r>
        <w:t xml:space="preserve">python </w:t>
      </w:r>
      <w:r w:rsidRPr="00250596">
        <w:t>CuDNNLSTM_gpu</w:t>
      </w:r>
      <w:r w:rsidRPr="00250596">
        <w:t>.py</w:t>
      </w:r>
      <w:r>
        <w:t xml:space="preserve">  &lt;dataset number&gt;  &lt; unit filter&gt; &lt;step size&gt;</w:t>
      </w:r>
    </w:p>
    <w:p w14:paraId="7B2E172C" w14:textId="1879A58A" w:rsidR="00250596" w:rsidRDefault="00250596" w:rsidP="00250596"/>
    <w:p w14:paraId="0DD05D40" w14:textId="6624FE1D" w:rsidR="00250596" w:rsidRDefault="00250596" w:rsidP="00250596">
      <w:pPr>
        <w:pStyle w:val="ListParagraph"/>
        <w:numPr>
          <w:ilvl w:val="0"/>
          <w:numId w:val="2"/>
        </w:numPr>
      </w:pPr>
      <w:r>
        <w:t xml:space="preserve">Data Analysis notebooks </w:t>
      </w:r>
    </w:p>
    <w:p w14:paraId="34359B38" w14:textId="18763EB1" w:rsidR="00250596" w:rsidRDefault="00250596" w:rsidP="00250596">
      <w:pPr>
        <w:pStyle w:val="ListParagraph"/>
        <w:ind w:left="360"/>
      </w:pPr>
      <w:r>
        <w:t xml:space="preserve">The following data analysis notebooks can be run using the </w:t>
      </w:r>
      <w:r>
        <w:t>Jupyter</w:t>
      </w:r>
      <w:r>
        <w:t xml:space="preserve"> notebook:</w:t>
      </w:r>
    </w:p>
    <w:p w14:paraId="0B4FD9DB" w14:textId="2F7E22B6" w:rsidR="00250596" w:rsidRPr="00250596" w:rsidRDefault="00250596" w:rsidP="00250596">
      <w:pPr>
        <w:pStyle w:val="ListParagraph"/>
        <w:ind w:left="360"/>
      </w:pPr>
      <w:r>
        <w:rPr>
          <w:noProof/>
        </w:rPr>
        <w:drawing>
          <wp:inline distT="0" distB="0" distL="0" distR="0" wp14:anchorId="15067E01" wp14:editId="351CB6B1">
            <wp:extent cx="3409950" cy="1009650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3409950" cy="10096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Start w:id="0" w:name="_GoBack"/>
      <w:bookmarkEnd w:id="0"/>
    </w:p>
    <w:sectPr w:rsidR="00250596" w:rsidRPr="00250596" w:rsidSect="00250942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46D76EF6" w14:textId="77777777" w:rsidR="003521A3" w:rsidRDefault="003521A3" w:rsidP="00353E27">
      <w:pPr>
        <w:spacing w:after="0" w:line="240" w:lineRule="auto"/>
      </w:pPr>
      <w:r>
        <w:separator/>
      </w:r>
    </w:p>
  </w:endnote>
  <w:endnote w:type="continuationSeparator" w:id="0">
    <w:p w14:paraId="1890141D" w14:textId="77777777" w:rsidR="003521A3" w:rsidRDefault="003521A3" w:rsidP="00353E2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29283BA0" w14:textId="77777777" w:rsidR="003521A3" w:rsidRDefault="003521A3" w:rsidP="00353E27">
      <w:pPr>
        <w:spacing w:after="0" w:line="240" w:lineRule="auto"/>
      </w:pPr>
      <w:r>
        <w:separator/>
      </w:r>
    </w:p>
  </w:footnote>
  <w:footnote w:type="continuationSeparator" w:id="0">
    <w:p w14:paraId="736984AF" w14:textId="77777777" w:rsidR="003521A3" w:rsidRDefault="003521A3" w:rsidP="00353E27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2C811476"/>
    <w:multiLevelType w:val="hybridMultilevel"/>
    <w:tmpl w:val="6BFC2B7E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79B60C6E"/>
    <w:multiLevelType w:val="hybridMultilevel"/>
    <w:tmpl w:val="725EED3C"/>
    <w:lvl w:ilvl="0" w:tplc="0409000B">
      <w:start w:val="1"/>
      <w:numFmt w:val="bullet"/>
      <w:lvlText w:val=""/>
      <w:lvlJc w:val="left"/>
      <w:pPr>
        <w:ind w:left="36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" w15:restartNumberingAfterBreak="0">
    <w:nsid w:val="7C093375"/>
    <w:multiLevelType w:val="hybridMultilevel"/>
    <w:tmpl w:val="8FEA705C"/>
    <w:lvl w:ilvl="0" w:tplc="08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ind w:left="6120" w:hanging="180"/>
      </w:pPr>
    </w:lvl>
  </w:abstractNum>
  <w:num w:numId="1">
    <w:abstractNumId w:val="0"/>
  </w:num>
  <w:num w:numId="2">
    <w:abstractNumId w:val="2"/>
  </w:num>
  <w:num w:numId="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3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tzAztjQ0MDU0MjO2MDVR0lEKTi0uzszPAykwrAUAmML2UCwAAAA="/>
  </w:docVars>
  <w:rsids>
    <w:rsidRoot w:val="00353E27"/>
    <w:rsid w:val="00250596"/>
    <w:rsid w:val="00250942"/>
    <w:rsid w:val="003521A3"/>
    <w:rsid w:val="00353E27"/>
    <w:rsid w:val="00795C56"/>
    <w:rsid w:val="007B5E73"/>
    <w:rsid w:val="00B9473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en-GB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5CC22E1"/>
  <w15:chartTrackingRefBased/>
  <w15:docId w15:val="{3AA2D360-7423-46B9-B86F-69B12FF3727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Body-normal">
    <w:name w:val="Body-normal"/>
    <w:basedOn w:val="Normal"/>
    <w:link w:val="Body-normalChar"/>
    <w:qFormat/>
    <w:rsid w:val="00353E27"/>
    <w:pPr>
      <w:spacing w:line="360" w:lineRule="auto"/>
      <w:jc w:val="both"/>
    </w:pPr>
    <w:rPr>
      <w:sz w:val="24"/>
      <w:szCs w:val="24"/>
    </w:rPr>
  </w:style>
  <w:style w:type="character" w:customStyle="1" w:styleId="Body-normalChar">
    <w:name w:val="Body-normal Char"/>
    <w:basedOn w:val="DefaultParagraphFont"/>
    <w:link w:val="Body-normal"/>
    <w:rsid w:val="00353E27"/>
    <w:rPr>
      <w:sz w:val="24"/>
      <w:szCs w:val="24"/>
    </w:rPr>
  </w:style>
  <w:style w:type="paragraph" w:styleId="Header">
    <w:name w:val="header"/>
    <w:basedOn w:val="Normal"/>
    <w:link w:val="HeaderChar"/>
    <w:uiPriority w:val="99"/>
    <w:unhideWhenUsed/>
    <w:rsid w:val="00353E27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353E27"/>
  </w:style>
  <w:style w:type="paragraph" w:styleId="Footer">
    <w:name w:val="footer"/>
    <w:basedOn w:val="Normal"/>
    <w:link w:val="FooterChar"/>
    <w:uiPriority w:val="99"/>
    <w:unhideWhenUsed/>
    <w:rsid w:val="00353E27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353E27"/>
  </w:style>
  <w:style w:type="paragraph" w:styleId="ListParagraph">
    <w:name w:val="List Paragraph"/>
    <w:basedOn w:val="Normal"/>
    <w:uiPriority w:val="34"/>
    <w:qFormat/>
    <w:rsid w:val="00250596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0</TotalTime>
  <Pages>2</Pages>
  <Words>185</Words>
  <Characters>1055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23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FAHAD AL BUSAIDI</dc:creator>
  <cp:keywords/>
  <dc:description/>
  <cp:lastModifiedBy>FAHAD AL BUSAIDI</cp:lastModifiedBy>
  <cp:revision>1</cp:revision>
  <dcterms:created xsi:type="dcterms:W3CDTF">2018-08-13T13:05:00Z</dcterms:created>
  <dcterms:modified xsi:type="dcterms:W3CDTF">2018-08-13T16:32:00Z</dcterms:modified>
</cp:coreProperties>
</file>